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B342FAD" w14:textId="5BBFCFC3" w:rsidR="00E32B8B" w:rsidRDefault="00DA261B">
      <w:pPr>
        <w:rPr>
          <w:rFonts w:hint="eastAsia"/>
        </w:rPr>
      </w:pPr>
      <w:r>
        <w:rPr>
          <w:rFonts w:hint="eastAsia"/>
        </w:rPr>
        <w:t>这是R</w:t>
      </w:r>
      <w:r>
        <w:t>K4P</w:t>
      </w:r>
      <w:r>
        <w:rPr>
          <w:rFonts w:hint="eastAsia"/>
        </w:rPr>
        <w:t>inn的说明文档</w:t>
      </w:r>
      <w:bookmarkStart w:id="0" w:name="_GoBack"/>
      <w:bookmarkEnd w:id="0"/>
    </w:p>
    <w:sectPr w:rsidR="00E32B8B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FFB3EA3" w14:textId="77777777" w:rsidR="005E7D9B" w:rsidRDefault="005E7D9B" w:rsidP="00DA261B">
      <w:r>
        <w:separator/>
      </w:r>
    </w:p>
  </w:endnote>
  <w:endnote w:type="continuationSeparator" w:id="0">
    <w:p w14:paraId="0B61216F" w14:textId="77777777" w:rsidR="005E7D9B" w:rsidRDefault="005E7D9B" w:rsidP="00DA261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F082F3B" w14:textId="77777777" w:rsidR="005E7D9B" w:rsidRDefault="005E7D9B" w:rsidP="00DA261B">
      <w:r>
        <w:separator/>
      </w:r>
    </w:p>
  </w:footnote>
  <w:footnote w:type="continuationSeparator" w:id="0">
    <w:p w14:paraId="063E6213" w14:textId="77777777" w:rsidR="005E7D9B" w:rsidRDefault="005E7D9B" w:rsidP="00DA261B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bordersDoNotSurroundHeader/>
  <w:bordersDoNotSurroundFooter/>
  <w:proofState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cwNrUwMTA3NTI0NDFV0lEKTi0uzszPAykwrAUA3pe/BSwAAAA="/>
  </w:docVars>
  <w:rsids>
    <w:rsidRoot w:val="00147079"/>
    <w:rsid w:val="00147079"/>
    <w:rsid w:val="005E7D9B"/>
    <w:rsid w:val="00C407D9"/>
    <w:rsid w:val="00DA261B"/>
    <w:rsid w:val="00E32B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B5210E3"/>
  <w15:chartTrackingRefBased/>
  <w15:docId w15:val="{BBFAF8EA-222A-4CC5-AB0B-F8669F389A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DA261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DA261B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DA261B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DA261B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</Words>
  <Characters>13</Characters>
  <Application>Microsoft Office Word</Application>
  <DocSecurity>0</DocSecurity>
  <Lines>1</Lines>
  <Paragraphs>1</Paragraphs>
  <ScaleCrop>false</ScaleCrop>
  <Company/>
  <LinksUpToDate>false</LinksUpToDate>
  <CharactersWithSpaces>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aiweida</dc:creator>
  <cp:keywords/>
  <dc:description/>
  <cp:lastModifiedBy>zhaiweida</cp:lastModifiedBy>
  <cp:revision>2</cp:revision>
  <dcterms:created xsi:type="dcterms:W3CDTF">2023-08-30T02:24:00Z</dcterms:created>
  <dcterms:modified xsi:type="dcterms:W3CDTF">2023-08-30T02:24:00Z</dcterms:modified>
</cp:coreProperties>
</file>